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2178" w:rsidRDefault="004C32BB" w:rsidP="00A7615D">
      <w:pPr>
        <w:spacing w:after="0" w:line="360" w:lineRule="auto"/>
        <w:jc w:val="center"/>
      </w:pPr>
      <w:bookmarkStart w:id="0" w:name="_GoBack"/>
      <w:bookmarkEnd w:id="0"/>
      <w:r>
        <w:rPr>
          <w:noProof/>
          <w:lang w:bidi="ar-SA"/>
        </w:rPr>
        <w:drawing>
          <wp:inline distT="0" distB="0" distL="0" distR="0">
            <wp:extent cx="504825" cy="619125"/>
            <wp:effectExtent l="0" t="0" r="0" b="0"/>
            <wp:docPr id="1" name="Picture 1" descr="South_Eastern_University_of_Sri_Lanka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outh_Eastern_University_of_Sri_Lanka_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615D" w:rsidRDefault="000E6897" w:rsidP="00A7615D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outh Eastern</w:t>
      </w:r>
      <w:r w:rsidR="00FD0803" w:rsidRPr="00EF5427">
        <w:rPr>
          <w:rFonts w:ascii="Times New Roman" w:hAnsi="Times New Roman" w:cs="Times New Roman"/>
          <w:b/>
          <w:sz w:val="24"/>
          <w:szCs w:val="24"/>
        </w:rPr>
        <w:t xml:space="preserve"> University International </w:t>
      </w:r>
      <w:r w:rsidR="00C533A3">
        <w:rPr>
          <w:rFonts w:ascii="Times New Roman" w:hAnsi="Times New Roman" w:cs="Times New Roman"/>
          <w:b/>
          <w:sz w:val="24"/>
          <w:szCs w:val="24"/>
        </w:rPr>
        <w:t xml:space="preserve">Arts </w:t>
      </w:r>
      <w:r w:rsidR="00FD0803" w:rsidRPr="00EF5427">
        <w:rPr>
          <w:rFonts w:ascii="Times New Roman" w:hAnsi="Times New Roman" w:cs="Times New Roman"/>
          <w:b/>
          <w:sz w:val="24"/>
          <w:szCs w:val="24"/>
        </w:rPr>
        <w:t xml:space="preserve">Research Sessions </w:t>
      </w:r>
    </w:p>
    <w:p w:rsidR="00FD0803" w:rsidRDefault="00FD0803" w:rsidP="00A7615D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F5427">
        <w:rPr>
          <w:rFonts w:ascii="Times New Roman" w:hAnsi="Times New Roman" w:cs="Times New Roman"/>
          <w:b/>
          <w:sz w:val="24"/>
          <w:szCs w:val="24"/>
        </w:rPr>
        <w:t>(</w:t>
      </w:r>
      <w:r w:rsidR="00C9559A">
        <w:rPr>
          <w:rFonts w:ascii="Times New Roman" w:hAnsi="Times New Roman" w:cs="Times New Roman"/>
          <w:b/>
          <w:sz w:val="24"/>
          <w:szCs w:val="24"/>
        </w:rPr>
        <w:t>SEUIARS</w:t>
      </w:r>
      <w:r w:rsidRPr="00EF5427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="00A7615D">
        <w:rPr>
          <w:rFonts w:ascii="Times New Roman" w:hAnsi="Times New Roman" w:cs="Times New Roman"/>
          <w:b/>
          <w:sz w:val="24"/>
          <w:szCs w:val="24"/>
        </w:rPr>
        <w:t>–</w:t>
      </w:r>
      <w:r w:rsidRPr="00EF5427">
        <w:rPr>
          <w:rFonts w:ascii="Times New Roman" w:hAnsi="Times New Roman" w:cs="Times New Roman"/>
          <w:b/>
          <w:sz w:val="24"/>
          <w:szCs w:val="24"/>
        </w:rPr>
        <w:t xml:space="preserve"> 201</w:t>
      </w:r>
      <w:r w:rsidR="00DF76B2">
        <w:rPr>
          <w:rFonts w:ascii="Times New Roman" w:hAnsi="Times New Roman" w:cs="Times New Roman"/>
          <w:b/>
          <w:sz w:val="24"/>
          <w:szCs w:val="24"/>
        </w:rPr>
        <w:t>9</w:t>
      </w:r>
    </w:p>
    <w:p w:rsidR="007A667C" w:rsidRPr="00C7182C" w:rsidRDefault="004C32BB">
      <w:pPr>
        <w:rPr>
          <w:sz w:val="24"/>
          <w:szCs w:val="24"/>
        </w:rPr>
      </w:pPr>
      <w:r>
        <w:rPr>
          <w:noProof/>
          <w:sz w:val="24"/>
          <w:szCs w:val="24"/>
          <w:lang w:bidi="ar-SA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6257925" cy="8011795"/>
                <wp:effectExtent l="0" t="0" r="9525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925" cy="8011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182C" w:rsidRDefault="00C7182C" w:rsidP="00A7615D">
                            <w:pPr>
                              <w:spacing w:line="36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Declaration by Author</w:t>
                            </w:r>
                            <w:r w:rsidR="007554B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/s</w:t>
                            </w:r>
                          </w:p>
                          <w:p w:rsidR="00A7615D" w:rsidRDefault="00A7615D" w:rsidP="00146E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:rsidR="00A449AD" w:rsidRDefault="00A449AD" w:rsidP="00146E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Title of </w:t>
                            </w:r>
                            <w:r w:rsidR="0085305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Submission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: ……………………………………………………………………………</w:t>
                            </w:r>
                          </w:p>
                          <w:p w:rsidR="00853053" w:rsidRDefault="00853053" w:rsidP="00146E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</w:t>
                            </w:r>
                            <w:r w:rsidR="0018221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………………………………………………………………………………</w:t>
                            </w:r>
                          </w:p>
                          <w:p w:rsidR="00146ECD" w:rsidRPr="00C7182C" w:rsidRDefault="008A2178" w:rsidP="00146E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Paper ID: ………………</w:t>
                            </w:r>
                          </w:p>
                          <w:p w:rsidR="00C7182C" w:rsidRDefault="00C7182C" w:rsidP="006F23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his is to certify that th</w:t>
                            </w:r>
                            <w:r w:rsidR="007554B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 above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ubmission is based on original work carried out by </w:t>
                            </w:r>
                            <w:r w:rsidR="00BD0BF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e/us 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t the …………………………………………………………………</w:t>
                            </w:r>
                            <w:r w:rsidR="00BD0BF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………………………………………………………………………………………………….</w:t>
                            </w:r>
                            <w:r w:rsidR="00CE1F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D0BFD"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Dep</w:t>
                            </w:r>
                            <w:r w:rsidR="00BD0BF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rtment/ Laboratory/ Institute). 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 w:rsidR="00A7615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aper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has not been </w:t>
                            </w:r>
                            <w:r w:rsidR="008D141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esented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or submitted for </w:t>
                            </w:r>
                            <w:r w:rsidR="008D141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nsideration for presentation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elsewhere in the same or a similar form.</w:t>
                            </w:r>
                            <w:r w:rsidR="006F23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F23CD" w:rsidRPr="006F23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lso I</w:t>
                            </w:r>
                            <w:r w:rsidR="00A7615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/we</w:t>
                            </w:r>
                            <w:r w:rsidR="006F23CD" w:rsidRPr="006F23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confirm that I</w:t>
                            </w:r>
                            <w:r w:rsidR="00A7615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/we</w:t>
                            </w:r>
                            <w:r w:rsidR="006F23CD" w:rsidRPr="006F23C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have read and understood the University regulations on plagiarism in the field of research writing.</w:t>
                            </w:r>
                          </w:p>
                          <w:p w:rsidR="00A7615D" w:rsidRPr="006F23CD" w:rsidRDefault="00A7615D" w:rsidP="006F23CD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C7182C" w:rsidRPr="00C7182C" w:rsidRDefault="00C7182C" w:rsidP="00146E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uthor 1 (Name): 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Date: …………………</w:t>
                            </w:r>
                          </w:p>
                          <w:p w:rsid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Signature): ………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C7182C" w:rsidRP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C7182C" w:rsidRPr="00C7182C" w:rsidRDefault="00C7182C" w:rsidP="00146E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uthor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Name): 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Date: …………………</w:t>
                            </w:r>
                          </w:p>
                          <w:p w:rsid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Signature): ………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C7182C" w:rsidRP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C7182C" w:rsidRPr="00C7182C" w:rsidRDefault="00C7182C" w:rsidP="00146EC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uthor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3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Name): 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Date: …………………</w:t>
                            </w:r>
                          </w:p>
                          <w:p w:rsidR="00C7182C" w:rsidRDefault="00C7182C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Signature): ………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EF5427" w:rsidRDefault="00EF5427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EF5427" w:rsidRPr="00C7182C" w:rsidRDefault="00EF5427" w:rsidP="00EF542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uthor </w:t>
                            </w:r>
                            <w:r w:rsidR="0039141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4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Name): 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</w:t>
                            </w: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Date: …………………</w:t>
                            </w:r>
                          </w:p>
                          <w:p w:rsidR="00EF5427" w:rsidRPr="00C7182C" w:rsidRDefault="00EF5427" w:rsidP="008A2178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7182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Signature): …………………………………………………</w:t>
                            </w:r>
                            <w:r w:rsidR="008A217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EF5427" w:rsidRPr="00C7182C" w:rsidRDefault="00EF5427" w:rsidP="00146ECD">
                            <w:pPr>
                              <w:pStyle w:val="ListParagraph"/>
                              <w:spacing w:after="0" w:line="48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92.75pt;height:630.85pt;z-index:2516577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">
                <v:textbox>
                  <w:txbxContent>
                    <w:p w:rsidR="00C7182C" w:rsidRDefault="00C7182C" w:rsidP="00A7615D">
                      <w:pPr>
                        <w:spacing w:line="36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Declaration by Author</w:t>
                      </w:r>
                      <w:r w:rsidR="007554B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/s</w:t>
                      </w:r>
                    </w:p>
                    <w:p w:rsidR="00A7615D" w:rsidRDefault="00A7615D" w:rsidP="00146ECD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:rsidR="00A449AD" w:rsidRDefault="00A449AD" w:rsidP="00146ECD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Title of </w:t>
                      </w:r>
                      <w:r w:rsidR="00853053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Submission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: ……………………………………………………………………………</w:t>
                      </w:r>
                    </w:p>
                    <w:p w:rsidR="00853053" w:rsidRDefault="00853053" w:rsidP="00146ECD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……………………</w:t>
                      </w:r>
                      <w:r w:rsidR="00182210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………………………………………………………………………………</w:t>
                      </w:r>
                    </w:p>
                    <w:p w:rsidR="00146ECD" w:rsidRPr="00C7182C" w:rsidRDefault="008A2178" w:rsidP="00146ECD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Paper ID: ………………</w:t>
                      </w:r>
                    </w:p>
                    <w:p w:rsidR="00C7182C" w:rsidRDefault="00C7182C" w:rsidP="006F23CD">
                      <w:pPr>
                        <w:spacing w:line="36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his is to certify that th</w:t>
                      </w:r>
                      <w:r w:rsidR="007554B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 above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ubmission is based on original work carried out by </w:t>
                      </w:r>
                      <w:r w:rsidR="00BD0BF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e/us 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t the …………………………………………………………………</w:t>
                      </w:r>
                      <w:r w:rsidR="00BD0BF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………………………………………………………………………………………………….</w:t>
                      </w:r>
                      <w:r w:rsidR="00CE1F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BD0BFD"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Dep</w:t>
                      </w:r>
                      <w:r w:rsidR="00BD0BF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rtment/ Laboratory/ Institute). 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his </w:t>
                      </w:r>
                      <w:r w:rsidR="00A7615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aper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has not been </w:t>
                      </w:r>
                      <w:r w:rsidR="008D141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esented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or submitted for </w:t>
                      </w:r>
                      <w:r w:rsidR="008D141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nsideration for presentation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elsewhere in the same or a similar form.</w:t>
                      </w:r>
                      <w:r w:rsidR="006F23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6F23CD" w:rsidRPr="006F23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lso I</w:t>
                      </w:r>
                      <w:r w:rsidR="00A7615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/we</w:t>
                      </w:r>
                      <w:r w:rsidR="006F23CD" w:rsidRPr="006F23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confirm that I</w:t>
                      </w:r>
                      <w:r w:rsidR="00A7615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/we</w:t>
                      </w:r>
                      <w:r w:rsidR="006F23CD" w:rsidRPr="006F23C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have read and understood the University regulations on plagiarism in the field of research writing.</w:t>
                      </w:r>
                    </w:p>
                    <w:p w:rsidR="00A7615D" w:rsidRPr="006F23CD" w:rsidRDefault="00A7615D" w:rsidP="006F23CD">
                      <w:pPr>
                        <w:spacing w:line="36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C7182C" w:rsidRPr="00C7182C" w:rsidRDefault="00C7182C" w:rsidP="00146E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uthor 1 (Name): 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Date: …………………</w:t>
                      </w:r>
                    </w:p>
                    <w:p w:rsid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Signature): ………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:rsidR="00C7182C" w:rsidRP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C7182C" w:rsidRPr="00C7182C" w:rsidRDefault="00C7182C" w:rsidP="00146E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uthor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Name): 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Date: …………………</w:t>
                      </w:r>
                    </w:p>
                    <w:p w:rsid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Signature): ………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:rsidR="00C7182C" w:rsidRP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C7182C" w:rsidRPr="00C7182C" w:rsidRDefault="00C7182C" w:rsidP="00146EC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uthor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3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Name): 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Date: …………………</w:t>
                      </w:r>
                    </w:p>
                    <w:p w:rsidR="00C7182C" w:rsidRDefault="00C7182C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Signature): ………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:rsidR="00EF5427" w:rsidRDefault="00EF5427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EF5427" w:rsidRPr="00C7182C" w:rsidRDefault="00EF5427" w:rsidP="00EF542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uthor </w:t>
                      </w:r>
                      <w:r w:rsidR="0039141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4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Name): …………………………………………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</w:t>
                      </w: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Date: …………………</w:t>
                      </w:r>
                    </w:p>
                    <w:p w:rsidR="00EF5427" w:rsidRPr="00C7182C" w:rsidRDefault="00EF5427" w:rsidP="008A2178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7182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Signature): …………………………………………………</w:t>
                      </w:r>
                      <w:r w:rsidR="008A217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:rsidR="00EF5427" w:rsidRPr="00C7182C" w:rsidRDefault="00EF5427" w:rsidP="00146ECD">
                      <w:pPr>
                        <w:pStyle w:val="ListParagraph"/>
                        <w:spacing w:after="0" w:line="48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7A667C" w:rsidRPr="00C7182C" w:rsidSect="008A2178">
      <w:pgSz w:w="11907" w:h="16839" w:code="9"/>
      <w:pgMar w:top="81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auto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224239B"/>
    <w:multiLevelType w:val="hybridMultilevel"/>
    <w:tmpl w:val="68F02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tDQ0tDA0NjA0MjdV0lEKTi0uzszPAykwqgUAMzhmjSwAAAA="/>
  </w:docVars>
  <w:rsids>
    <w:rsidRoot w:val="00C7182C"/>
    <w:rsid w:val="00074737"/>
    <w:rsid w:val="000E6897"/>
    <w:rsid w:val="00146ECD"/>
    <w:rsid w:val="00155420"/>
    <w:rsid w:val="00182210"/>
    <w:rsid w:val="00334889"/>
    <w:rsid w:val="0039141F"/>
    <w:rsid w:val="003F2B0F"/>
    <w:rsid w:val="00400B2B"/>
    <w:rsid w:val="00442CD5"/>
    <w:rsid w:val="004C32BB"/>
    <w:rsid w:val="00554560"/>
    <w:rsid w:val="00555526"/>
    <w:rsid w:val="00570274"/>
    <w:rsid w:val="005908AA"/>
    <w:rsid w:val="005A6414"/>
    <w:rsid w:val="005C1D09"/>
    <w:rsid w:val="006A1906"/>
    <w:rsid w:val="006F23CD"/>
    <w:rsid w:val="007554B5"/>
    <w:rsid w:val="007A667C"/>
    <w:rsid w:val="00806083"/>
    <w:rsid w:val="00815C90"/>
    <w:rsid w:val="0082439C"/>
    <w:rsid w:val="00847DCF"/>
    <w:rsid w:val="00853053"/>
    <w:rsid w:val="008A2178"/>
    <w:rsid w:val="008D1417"/>
    <w:rsid w:val="00A10FF1"/>
    <w:rsid w:val="00A26D90"/>
    <w:rsid w:val="00A449AD"/>
    <w:rsid w:val="00A7615D"/>
    <w:rsid w:val="00AF4DF5"/>
    <w:rsid w:val="00B150DC"/>
    <w:rsid w:val="00B43248"/>
    <w:rsid w:val="00B55567"/>
    <w:rsid w:val="00BD0BFD"/>
    <w:rsid w:val="00C533A3"/>
    <w:rsid w:val="00C7182C"/>
    <w:rsid w:val="00C9559A"/>
    <w:rsid w:val="00CE1FCD"/>
    <w:rsid w:val="00D52EC4"/>
    <w:rsid w:val="00DF76B2"/>
    <w:rsid w:val="00EF5427"/>
    <w:rsid w:val="00F32CE7"/>
    <w:rsid w:val="00FB7A7D"/>
    <w:rsid w:val="00FD0803"/>
    <w:rsid w:val="00FF18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AE0E28C8-EA23-4FB9-B496-E70FF3808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Latha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439C"/>
    <w:pPr>
      <w:spacing w:after="160" w:line="259" w:lineRule="auto"/>
    </w:pPr>
    <w:rPr>
      <w:sz w:val="22"/>
      <w:szCs w:val="22"/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18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thri Udage</dc:creator>
  <cp:keywords/>
  <cp:lastModifiedBy>Administrator</cp:lastModifiedBy>
  <cp:revision>2</cp:revision>
  <cp:lastPrinted>2015-07-23T06:37:00Z</cp:lastPrinted>
  <dcterms:created xsi:type="dcterms:W3CDTF">2019-08-08T09:50:00Z</dcterms:created>
  <dcterms:modified xsi:type="dcterms:W3CDTF">2019-08-08T09:50:00Z</dcterms:modified>
</cp:coreProperties>
</file>